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0417B4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4CA1E7DD" w:rsidR="00DD07F4" w:rsidRPr="000A0A93" w:rsidRDefault="00CC55F5" w:rsidP="00973058">
      <w:pPr>
        <w:ind w:right="29"/>
        <w:jc w:val="both"/>
        <w:rPr>
          <w:sz w:val="20"/>
          <w:szCs w:val="20"/>
        </w:rPr>
      </w:pPr>
      <w:r w:rsidRPr="00CC55F5">
        <w:rPr>
          <w:sz w:val="20"/>
          <w:szCs w:val="20"/>
        </w:rPr>
        <w:t>I am a software developer with years of experience in creating, developing, and maintaining dynamic front-end applications with AJAX, CSS/ SASS/ SCSS, JavaScript, JQuery, JSON, HTML, RxJS, and using frameworks such as Bootstrap, Material UI, Kendo UI.</w:t>
      </w:r>
      <w:r>
        <w:rPr>
          <w:sz w:val="20"/>
          <w:szCs w:val="20"/>
        </w:rPr>
        <w:t xml:space="preserve"> </w:t>
      </w:r>
      <w:r w:rsidR="00390834" w:rsidRPr="00390834">
        <w:rPr>
          <w:sz w:val="20"/>
          <w:szCs w:val="20"/>
        </w:rPr>
        <w:t xml:space="preserve">Implemented server-side technologies, </w:t>
      </w:r>
      <w:r w:rsidR="002A7880">
        <w:rPr>
          <w:sz w:val="20"/>
          <w:szCs w:val="20"/>
        </w:rPr>
        <w:t>like</w:t>
      </w:r>
      <w:r w:rsidR="00390834" w:rsidRPr="00390834">
        <w:rPr>
          <w:sz w:val="20"/>
          <w:szCs w:val="20"/>
        </w:rPr>
        <w:t xml:space="preserve"> Node.JS, </w:t>
      </w:r>
      <w:r w:rsidR="00C37198">
        <w:rPr>
          <w:sz w:val="20"/>
          <w:szCs w:val="20"/>
        </w:rPr>
        <w:t xml:space="preserve">C#, </w:t>
      </w:r>
      <w:r w:rsidR="00390834" w:rsidRPr="00390834">
        <w:rPr>
          <w:sz w:val="20"/>
          <w:szCs w:val="20"/>
        </w:rPr>
        <w:t>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16554389" w14:textId="622FD020" w:rsidR="0058090F" w:rsidRPr="0058090F" w:rsidRDefault="0058090F" w:rsidP="00D47EC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Collaborated in team environments following </w:t>
      </w:r>
      <w:r w:rsidRPr="0058090F">
        <w:rPr>
          <w:b/>
          <w:bCs/>
          <w:sz w:val="20"/>
          <w:szCs w:val="20"/>
        </w:rPr>
        <w:t>Agile</w:t>
      </w:r>
      <w:r w:rsidRPr="0058090F">
        <w:rPr>
          <w:sz w:val="20"/>
          <w:szCs w:val="20"/>
        </w:rPr>
        <w:t xml:space="preserve"> and </w:t>
      </w:r>
      <w:r w:rsidRPr="0058090F">
        <w:rPr>
          <w:b/>
          <w:sz w:val="20"/>
          <w:szCs w:val="20"/>
        </w:rPr>
        <w:t>Waterfall</w:t>
      </w:r>
      <w:r w:rsidRPr="0058090F">
        <w:rPr>
          <w:sz w:val="20"/>
          <w:szCs w:val="20"/>
        </w:rPr>
        <w:t xml:space="preserve"> methodologies that include Design, Coding, and Testing.</w:t>
      </w:r>
    </w:p>
    <w:p w14:paraId="37FADA12" w14:textId="65C4AD68" w:rsidR="0058090F" w:rsidRPr="0058090F" w:rsidRDefault="0058090F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8090F">
        <w:rPr>
          <w:rFonts w:ascii="Times New Roman" w:hAnsi="Times New Roman"/>
          <w:sz w:val="20"/>
        </w:rPr>
        <w:t>Delivered quality code by applying the best development practices and performing bug-fix previously produced code and scripts.</w:t>
      </w:r>
    </w:p>
    <w:p w14:paraId="58067845" w14:textId="3BFF3C24" w:rsidR="000A0A93" w:rsidRDefault="00E57D04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7D04">
        <w:rPr>
          <w:rFonts w:ascii="Times New Roman" w:hAnsi="Times New Roman"/>
          <w:sz w:val="20"/>
        </w:rPr>
        <w:t>Experienced in designing and developing web-based applications using Angular, JavaScript, Node.js, TypeScript, C#, Java, Oracle SQL, and PostgreSQL.</w:t>
      </w:r>
    </w:p>
    <w:p w14:paraId="49B30C91" w14:textId="5BC34F68" w:rsidR="00026AC2" w:rsidRPr="00026AC2" w:rsidRDefault="00026AC2" w:rsidP="009951EB">
      <w:pPr>
        <w:pStyle w:val="ListParagraph"/>
        <w:numPr>
          <w:ilvl w:val="0"/>
          <w:numId w:val="23"/>
        </w:numPr>
        <w:ind w:right="29"/>
        <w:jc w:val="both"/>
        <w:rPr>
          <w:sz w:val="20"/>
        </w:rPr>
      </w:pPr>
      <w:r w:rsidRPr="00026AC2">
        <w:rPr>
          <w:sz w:val="20"/>
          <w:szCs w:val="20"/>
        </w:rPr>
        <w:t>Hand</w:t>
      </w:r>
      <w:r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data from multiple streams to maintain the sequence and their dependencies by using RxJS operators</w:t>
      </w:r>
    </w:p>
    <w:p w14:paraId="18060A19" w14:textId="2B5D742B" w:rsidR="0058090F" w:rsidRPr="0058090F" w:rsidRDefault="0058090F" w:rsidP="0091602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 xml:space="preserve">Implement client-side </w:t>
      </w:r>
      <w:r w:rsidRPr="0058090F">
        <w:rPr>
          <w:sz w:val="20"/>
        </w:rPr>
        <w:t>t</w:t>
      </w:r>
      <w:r w:rsidRPr="0058090F">
        <w:rPr>
          <w:rFonts w:ascii="Times New Roman" w:hAnsi="Times New Roman"/>
          <w:sz w:val="20"/>
        </w:rPr>
        <w:t xml:space="preserve">echnologies such as </w:t>
      </w:r>
      <w:r w:rsidR="00E57D04" w:rsidRPr="0058090F">
        <w:rPr>
          <w:rFonts w:ascii="Times New Roman" w:hAnsi="Times New Roman"/>
          <w:b/>
          <w:sz w:val="20"/>
        </w:rPr>
        <w:t>AJAX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CSS/</w:t>
      </w:r>
      <w:r w:rsidR="00E57D04" w:rsidRPr="0058090F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SASS</w:t>
      </w:r>
      <w:r w:rsidR="00E57D04" w:rsidRPr="0058090F">
        <w:rPr>
          <w:rFonts w:ascii="Times New Roman" w:hAnsi="Times New Roman"/>
          <w:sz w:val="20"/>
        </w:rPr>
        <w:t xml:space="preserve">/ </w:t>
      </w:r>
      <w:r w:rsidR="00E57D04" w:rsidRPr="0058090F">
        <w:rPr>
          <w:rFonts w:ascii="Times New Roman" w:hAnsi="Times New Roman"/>
          <w:b/>
          <w:bCs/>
          <w:sz w:val="20"/>
        </w:rPr>
        <w:t>SCSS</w:t>
      </w:r>
      <w:r w:rsidR="00E57D04" w:rsidRPr="0058090F">
        <w:rPr>
          <w:rFonts w:ascii="Times New Roman" w:hAnsi="Times New Roman"/>
          <w:sz w:val="20"/>
        </w:rPr>
        <w:t xml:space="preserve">, </w:t>
      </w:r>
      <w:r w:rsidR="00E57D04" w:rsidRPr="0058090F">
        <w:rPr>
          <w:rFonts w:ascii="Times New Roman" w:hAnsi="Times New Roman"/>
          <w:b/>
          <w:sz w:val="20"/>
        </w:rPr>
        <w:t>JavaScript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JQuery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JSON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>HTML</w:t>
      </w:r>
      <w:r w:rsidRPr="0058090F">
        <w:rPr>
          <w:rFonts w:ascii="Times New Roman" w:hAnsi="Times New Roman"/>
          <w:sz w:val="20"/>
        </w:rPr>
        <w:t xml:space="preserve">, </w:t>
      </w:r>
      <w:r w:rsidRPr="0058090F">
        <w:rPr>
          <w:rFonts w:ascii="Times New Roman" w:hAnsi="Times New Roman"/>
          <w:b/>
          <w:sz w:val="20"/>
        </w:rPr>
        <w:t>and RxJS</w:t>
      </w:r>
      <w:r w:rsidRPr="0058090F">
        <w:rPr>
          <w:rFonts w:ascii="Times New Roman" w:hAnsi="Times New Roman"/>
          <w:sz w:val="20"/>
        </w:rPr>
        <w:t>.</w:t>
      </w:r>
    </w:p>
    <w:p w14:paraId="4EA80074" w14:textId="34AEF8C4" w:rsidR="0058090F" w:rsidRDefault="0058090F" w:rsidP="001E4590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>Integration of multiple data sources and databases into one system.</w:t>
      </w:r>
    </w:p>
    <w:p w14:paraId="378A4D4C" w14:textId="5C7CCEEC" w:rsidR="0058090F" w:rsidRDefault="0058090F" w:rsidP="0051186D">
      <w:pPr>
        <w:numPr>
          <w:ilvl w:val="0"/>
          <w:numId w:val="23"/>
        </w:numPr>
        <w:ind w:right="29"/>
        <w:rPr>
          <w:sz w:val="20"/>
        </w:rPr>
      </w:pPr>
      <w:r w:rsidRPr="0058090F">
        <w:rPr>
          <w:sz w:val="20"/>
        </w:rPr>
        <w:t xml:space="preserve">Knowledge in developing Front-end systems with the framework </w:t>
      </w:r>
      <w:r w:rsidRPr="0058090F">
        <w:rPr>
          <w:b/>
          <w:bCs/>
          <w:sz w:val="20"/>
        </w:rPr>
        <w:t>Angular</w:t>
      </w:r>
      <w:r w:rsidRPr="0058090F">
        <w:rPr>
          <w:sz w:val="20"/>
        </w:rPr>
        <w:t xml:space="preserve"> 5/ 8/ 9/ 10 / 11 / 12 / 13 / 14 / 16.</w:t>
      </w:r>
    </w:p>
    <w:p w14:paraId="72EB443A" w14:textId="10AE8A7A" w:rsidR="0058090F" w:rsidRPr="0058090F" w:rsidRDefault="0058090F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Leveraged </w:t>
      </w:r>
      <w:r w:rsidRPr="0058090F">
        <w:rPr>
          <w:b/>
          <w:bCs/>
          <w:sz w:val="20"/>
          <w:szCs w:val="20"/>
        </w:rPr>
        <w:t>Bootstrap/ Kendo UI/ Material UI</w:t>
      </w:r>
      <w:r w:rsidRPr="0058090F">
        <w:rPr>
          <w:sz w:val="20"/>
          <w:szCs w:val="20"/>
        </w:rPr>
        <w:t xml:space="preserve"> frameworks to build a responsive website.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3D3D23BA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</w:t>
      </w:r>
      <w:r w:rsidR="00211764">
        <w:rPr>
          <w:b/>
          <w:sz w:val="20"/>
          <w:szCs w:val="20"/>
        </w:rPr>
        <w:t>J</w:t>
      </w:r>
      <w:r>
        <w:rPr>
          <w:b/>
          <w:sz w:val="20"/>
          <w:szCs w:val="20"/>
        </w:rPr>
        <w:t xml:space="preserve"> </w:t>
      </w:r>
      <w:r w:rsidR="00211764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 of Health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Trenton</w:t>
      </w:r>
      <w:r w:rsidRPr="00973058">
        <w:rPr>
          <w:sz w:val="20"/>
          <w:szCs w:val="20"/>
        </w:rPr>
        <w:t xml:space="preserve">, </w:t>
      </w:r>
      <w:r w:rsidR="00211764">
        <w:rPr>
          <w:sz w:val="20"/>
          <w:szCs w:val="20"/>
        </w:rPr>
        <w:t>NJ</w:t>
      </w:r>
    </w:p>
    <w:p w14:paraId="666637AA" w14:textId="7D0DAF68" w:rsidR="00EF4F12" w:rsidRDefault="00EF4F12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September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8F2D0D">
        <w:rPr>
          <w:bCs/>
          <w:noProof/>
          <w:sz w:val="20"/>
          <w:szCs w:val="20"/>
        </w:rPr>
        <w:t>July 2024</w:t>
      </w:r>
    </w:p>
    <w:p w14:paraId="7A7258EF" w14:textId="20079A82" w:rsidR="00EF4F12" w:rsidRDefault="00E354A6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DM (</w:t>
      </w:r>
      <w:r w:rsidRPr="00E354A6">
        <w:rPr>
          <w:b/>
          <w:bCs/>
          <w:noProof/>
          <w:sz w:val="20"/>
          <w:szCs w:val="20"/>
        </w:rPr>
        <w:t>Analytical Directive of Medicine</w:t>
      </w:r>
      <w:r>
        <w:rPr>
          <w:b/>
          <w:bCs/>
          <w:noProof/>
          <w:sz w:val="20"/>
          <w:szCs w:val="20"/>
        </w:rPr>
        <w:t>)</w:t>
      </w:r>
    </w:p>
    <w:p w14:paraId="7168A35C" w14:textId="3FD97948" w:rsidR="0058090F" w:rsidRPr="0058090F" w:rsidRDefault="0058090F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ooperat</w:t>
      </w:r>
      <w:r w:rsidR="008F2D0D">
        <w:rPr>
          <w:sz w:val="20"/>
          <w:szCs w:val="20"/>
        </w:rPr>
        <w:t>ed</w:t>
      </w:r>
      <w:r w:rsidRPr="0058090F">
        <w:rPr>
          <w:sz w:val="20"/>
          <w:szCs w:val="20"/>
        </w:rPr>
        <w:t xml:space="preserve"> with the back-end developer in the process of building the RESTful API</w:t>
      </w:r>
    </w:p>
    <w:p w14:paraId="402D0F2C" w14:textId="50FA5F5C" w:rsidR="00F82A21" w:rsidRP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Creat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custom, general-use </w:t>
      </w:r>
      <w:r w:rsidR="00C37198" w:rsidRPr="00E354A6">
        <w:rPr>
          <w:sz w:val="20"/>
          <w:szCs w:val="20"/>
        </w:rPr>
        <w:t>components</w:t>
      </w:r>
      <w:r w:rsidR="00C37198">
        <w:rPr>
          <w:sz w:val="20"/>
          <w:szCs w:val="20"/>
        </w:rPr>
        <w:t xml:space="preserve">, directives, </w:t>
      </w:r>
      <w:r w:rsidRPr="00E354A6">
        <w:rPr>
          <w:sz w:val="20"/>
          <w:szCs w:val="20"/>
        </w:rPr>
        <w:t>modules</w:t>
      </w:r>
      <w:r w:rsidR="00C37198">
        <w:rPr>
          <w:sz w:val="20"/>
          <w:szCs w:val="20"/>
        </w:rPr>
        <w:t>,</w:t>
      </w:r>
      <w:r w:rsidRPr="00E354A6">
        <w:rPr>
          <w:sz w:val="20"/>
          <w:szCs w:val="20"/>
        </w:rPr>
        <w:t xml:space="preserve"> </w:t>
      </w:r>
      <w:r w:rsidR="00C37198">
        <w:rPr>
          <w:sz w:val="20"/>
          <w:szCs w:val="20"/>
        </w:rPr>
        <w:t xml:space="preserve">pipes, </w:t>
      </w:r>
      <w:r w:rsidRPr="00E354A6">
        <w:rPr>
          <w:sz w:val="20"/>
          <w:szCs w:val="20"/>
        </w:rPr>
        <w:t xml:space="preserve">and </w:t>
      </w:r>
      <w:r w:rsidR="00C37198">
        <w:rPr>
          <w:sz w:val="20"/>
          <w:szCs w:val="20"/>
        </w:rPr>
        <w:t xml:space="preserve">validators </w:t>
      </w:r>
      <w:r w:rsidRPr="00E354A6">
        <w:rPr>
          <w:sz w:val="20"/>
          <w:szCs w:val="20"/>
        </w:rPr>
        <w:t>that extend the elements and modules of Angular</w:t>
      </w:r>
      <w:r w:rsidR="000417B4">
        <w:rPr>
          <w:sz w:val="20"/>
          <w:szCs w:val="20"/>
        </w:rPr>
        <w:t xml:space="preserve"> 16</w:t>
      </w:r>
    </w:p>
    <w:p w14:paraId="7DA3E16A" w14:textId="748F00C0" w:rsid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Ensur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a clear dependency chain, regarding the app logic as well as the file system</w:t>
      </w:r>
    </w:p>
    <w:p w14:paraId="5FE06E6B" w14:textId="55140416" w:rsidR="00026AC2" w:rsidRDefault="00026AC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26AC2">
        <w:rPr>
          <w:sz w:val="20"/>
          <w:szCs w:val="20"/>
        </w:rPr>
        <w:t>Implement</w:t>
      </w:r>
      <w:r w:rsidR="008F2D0D"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click handlers via RxJS in the component code snippet</w:t>
      </w:r>
    </w:p>
    <w:p w14:paraId="06D1B599" w14:textId="35709768" w:rsidR="00211764" w:rsidRDefault="00211764" w:rsidP="00211764">
      <w:pPr>
        <w:ind w:right="29"/>
        <w:jc w:val="both"/>
        <w:rPr>
          <w:sz w:val="20"/>
          <w:szCs w:val="20"/>
        </w:rPr>
      </w:pPr>
    </w:p>
    <w:p w14:paraId="68E33DCE" w14:textId="77777777" w:rsidR="00211764" w:rsidRPr="00973058" w:rsidRDefault="00211764" w:rsidP="00211764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70C6F7A0" w14:textId="74A43E6E" w:rsidR="00211764" w:rsidRDefault="00211764" w:rsidP="00211764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Angular 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February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July 2023</w:t>
      </w:r>
    </w:p>
    <w:p w14:paraId="1C16B5A1" w14:textId="77777777" w:rsidR="00211764" w:rsidRDefault="00211764" w:rsidP="00211764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350EC0D5" w14:textId="657EE167" w:rsidR="0058090F" w:rsidRPr="0058090F" w:rsidRDefault="0058090F" w:rsidP="00147765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reated Angular components like Directives, Services, and Forms to collect input from the User</w:t>
      </w:r>
    </w:p>
    <w:p w14:paraId="6DE09969" w14:textId="37CC82DD" w:rsidR="0058090F" w:rsidRPr="0058090F" w:rsidRDefault="0058090F" w:rsidP="00386EF4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color w:val="202124"/>
          <w:sz w:val="20"/>
          <w:szCs w:val="20"/>
          <w:shd w:val="clear" w:color="auto" w:fill="FFFFFF"/>
        </w:rPr>
        <w:t>Designed model windows, tooltips, and responsive UI controls using Material UI</w:t>
      </w:r>
    </w:p>
    <w:p w14:paraId="2E42A8BF" w14:textId="3BD7FBDD" w:rsidR="00211764" w:rsidRDefault="00211764" w:rsidP="00211764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F82A21">
        <w:rPr>
          <w:sz w:val="20"/>
          <w:szCs w:val="20"/>
        </w:rPr>
        <w:t>Develop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and maintain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web applications using</w:t>
      </w:r>
      <w:r>
        <w:rPr>
          <w:sz w:val="20"/>
          <w:szCs w:val="20"/>
        </w:rPr>
        <w:t xml:space="preserve"> </w:t>
      </w:r>
      <w:r w:rsidR="00CC55F5" w:rsidRPr="00F82A21">
        <w:rPr>
          <w:sz w:val="20"/>
          <w:szCs w:val="20"/>
        </w:rPr>
        <w:t>Angular 1</w:t>
      </w:r>
      <w:r w:rsidR="00CC55F5">
        <w:rPr>
          <w:sz w:val="20"/>
          <w:szCs w:val="20"/>
        </w:rPr>
        <w:t xml:space="preserve">4, JavaScript, Node, and </w:t>
      </w:r>
      <w:r>
        <w:rPr>
          <w:sz w:val="20"/>
          <w:szCs w:val="20"/>
        </w:rPr>
        <w:t>TypeScript,</w:t>
      </w:r>
      <w:r w:rsidRPr="00F82A21">
        <w:rPr>
          <w:sz w:val="20"/>
          <w:szCs w:val="20"/>
        </w:rPr>
        <w:t xml:space="preserve"> ensuring high performance, responsiveness, reusability, and scalability</w:t>
      </w:r>
    </w:p>
    <w:p w14:paraId="5C1DB351" w14:textId="58747D1D" w:rsidR="0058090F" w:rsidRPr="0058090F" w:rsidRDefault="0058090F" w:rsidP="00BE57C3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  <w:shd w:val="clear" w:color="auto" w:fill="FFFFFF"/>
        </w:rPr>
        <w:t>Refactored and cleaned code to the optimization of booting</w:t>
      </w:r>
    </w:p>
    <w:p w14:paraId="36BC40F9" w14:textId="77777777" w:rsidR="00211764" w:rsidRDefault="00211764" w:rsidP="00211764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ote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5BFC07C8" w:rsidR="002811FE" w:rsidRDefault="002811FE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June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1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33F8E652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</w:t>
      </w:r>
      <w:r w:rsidR="00CC55F5">
        <w:rPr>
          <w:sz w:val="20"/>
          <w:szCs w:val="20"/>
        </w:rPr>
        <w:t xml:space="preserve">JavaScript, Node, </w:t>
      </w:r>
      <w:r w:rsidR="005C507C">
        <w:rPr>
          <w:sz w:val="20"/>
          <w:szCs w:val="20"/>
        </w:rPr>
        <w:t>TypeScript</w:t>
      </w:r>
    </w:p>
    <w:p w14:paraId="3EC03868" w14:textId="78C8E046" w:rsidR="00653C6F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>Created services and pipe on Angular/ RxJS</w:t>
      </w:r>
    </w:p>
    <w:p w14:paraId="4D50DBE8" w14:textId="35C1F924" w:rsidR="00CC55F5" w:rsidRPr="00CC55F5" w:rsidRDefault="00CC55F5" w:rsidP="005118E7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CC55F5">
        <w:rPr>
          <w:sz w:val="20"/>
          <w:szCs w:val="20"/>
        </w:rPr>
        <w:t>Used Angular lifecycle methods inside functional components to decrease complexity, and improve the maintainability and extensibility of the system</w:t>
      </w:r>
    </w:p>
    <w:p w14:paraId="02021085" w14:textId="77777777" w:rsidR="00DF2F9D" w:rsidRPr="001D7EF5" w:rsidRDefault="00DF2F9D" w:rsidP="00DF2F9D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4CEED8DA" w14:textId="5E6F8AF2" w:rsidR="00DF2F9D" w:rsidRPr="00DF2F9D" w:rsidRDefault="00DF2F9D" w:rsidP="007012E0">
      <w:pPr>
        <w:pStyle w:val="ListParagraph"/>
        <w:numPr>
          <w:ilvl w:val="0"/>
          <w:numId w:val="29"/>
        </w:numPr>
        <w:ind w:right="29"/>
        <w:rPr>
          <w:sz w:val="20"/>
          <w:szCs w:val="20"/>
        </w:rPr>
      </w:pPr>
      <w:r w:rsidRPr="00DF2F9D">
        <w:rPr>
          <w:bCs/>
          <w:noProof/>
          <w:sz w:val="20"/>
          <w:szCs w:val="20"/>
        </w:rPr>
        <w:t>Used Postman to track and manage SQL data</w:t>
      </w:r>
    </w:p>
    <w:p w14:paraId="563B77F8" w14:textId="77777777" w:rsidR="00211764" w:rsidRPr="002811FE" w:rsidRDefault="00211764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565ACF58" w14:textId="1D078B21" w:rsidR="002003E9" w:rsidRDefault="00DA634C" w:rsidP="005068F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="0065210A"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 w:rsidR="00090C9A">
        <w:rPr>
          <w:i/>
          <w:sz w:val="20"/>
          <w:szCs w:val="20"/>
        </w:rPr>
        <w:t>D</w:t>
      </w:r>
      <w:r w:rsidR="0065210A" w:rsidRPr="00946D8D">
        <w:rPr>
          <w:i/>
          <w:sz w:val="20"/>
          <w:szCs w:val="20"/>
        </w:rPr>
        <w:t>eveloper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2E47AAF2" w14:textId="086374A0" w:rsidR="00DF2F9D" w:rsidRDefault="00DF2F9D" w:rsidP="00DF2F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A8529B">
        <w:rPr>
          <w:bCs/>
          <w:noProof/>
          <w:sz w:val="20"/>
          <w:szCs w:val="20"/>
        </w:rPr>
        <w:t>Created an application that stores information about a client and the client's whole medical history using Angular 11, Node.js, Ng</w:t>
      </w:r>
      <w:r>
        <w:rPr>
          <w:bCs/>
          <w:noProof/>
          <w:sz w:val="20"/>
          <w:szCs w:val="20"/>
        </w:rPr>
        <w:t>R</w:t>
      </w:r>
      <w:r w:rsidRPr="00A8529B">
        <w:rPr>
          <w:bCs/>
          <w:noProof/>
          <w:sz w:val="20"/>
          <w:szCs w:val="20"/>
        </w:rPr>
        <w:t>x, and Express.js</w:t>
      </w:r>
    </w:p>
    <w:p w14:paraId="6A7DD02D" w14:textId="1755C7A8" w:rsidR="005068FF" w:rsidRPr="005068FF" w:rsidRDefault="005068FF" w:rsidP="00B66765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Created sample pages including color, and fonts, incorporated functionalities and features into the app</w:t>
      </w:r>
    </w:p>
    <w:p w14:paraId="7B618D45" w14:textId="23697874" w:rsidR="00DF2F9D" w:rsidRPr="00DF2F9D" w:rsidRDefault="00DF2F9D" w:rsidP="000610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DF2F9D">
        <w:rPr>
          <w:sz w:val="20"/>
          <w:szCs w:val="20"/>
        </w:rPr>
        <w:t>Developed back-end part using Java</w:t>
      </w:r>
    </w:p>
    <w:p w14:paraId="1A0E0343" w14:textId="6B7126B7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6EE72FD1" w14:textId="73158E78" w:rsidR="005068FF" w:rsidRPr="005068FF" w:rsidRDefault="005068FF" w:rsidP="00DB3919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Improved front-end template using CSS and Bootstrap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7AED748E" w14:textId="38D4A34F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rote SQL queries involving multiple tables</w:t>
      </w: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lastRenderedPageBreak/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5A480764"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32176A0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eated a dashboard with the navigation bar to retrieve data from DB based on the lifecycle</w:t>
      </w:r>
    </w:p>
    <w:p w14:paraId="70424CF0" w14:textId="242BFC9C" w:rsidR="00DF2F9D" w:rsidRPr="00DF2F9D" w:rsidRDefault="00DF2F9D" w:rsidP="00E80ED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and edited templates using Angular JS, Angular 4/6</w:t>
      </w:r>
    </w:p>
    <w:p w14:paraId="19DB7364" w14:textId="7B43B9F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31AFE8BF" w14:textId="26A3E584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</w:t>
      </w:r>
      <w:r w:rsidRPr="00946D8D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ed</w:t>
      </w:r>
      <w:r w:rsidRPr="00946D8D">
        <w:rPr>
          <w:bCs/>
          <w:noProof/>
          <w:sz w:val="20"/>
          <w:szCs w:val="20"/>
        </w:rPr>
        <w:t xml:space="preserve"> Git </w:t>
      </w:r>
      <w:r>
        <w:rPr>
          <w:bCs/>
          <w:noProof/>
          <w:sz w:val="20"/>
          <w:szCs w:val="20"/>
        </w:rPr>
        <w:t>to share my code with team members</w:t>
      </w:r>
    </w:p>
    <w:p w14:paraId="4480B2B1" w14:textId="78A8CA9F" w:rsidR="0065210A" w:rsidRPr="002E58DC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W</w:t>
      </w:r>
      <w:r w:rsidRPr="002E58DC">
        <w:rPr>
          <w:sz w:val="20"/>
          <w:szCs w:val="20"/>
          <w:shd w:val="clear" w:color="auto" w:fill="FFFFFF"/>
        </w:rPr>
        <w:t>ork</w:t>
      </w:r>
      <w:r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closely with back-end teams to analyze needs and requirements</w:t>
      </w:r>
    </w:p>
    <w:p w14:paraId="3E9F8A66" w14:textId="1266A1C9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1C28E686" w:rsidR="0065210A" w:rsidRPr="00DF2F9D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ing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3F8700C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0AB8218E" w14:textId="77777777" w:rsidR="00DF2F9D" w:rsidRPr="00E578E8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ing old legacy code to utilize modern features</w:t>
      </w:r>
    </w:p>
    <w:p w14:paraId="68207074" w14:textId="7C7FB050" w:rsidR="00DF2F9D" w:rsidRPr="00DF2F9D" w:rsidRDefault="00DF2F9D" w:rsidP="001A2A6B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color w:val="212529"/>
          <w:spacing w:val="-1"/>
          <w:sz w:val="20"/>
          <w:szCs w:val="20"/>
          <w:shd w:val="clear" w:color="auto" w:fill="FFFFFF"/>
        </w:rPr>
        <w:t>Used design patterns and added functionality to existing applications using Java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 w:rsidRPr="00946D8D">
        <w:rPr>
          <w:b/>
          <w:sz w:val="20"/>
          <w:szCs w:val="20"/>
        </w:rPr>
        <w:t>Revature</w:t>
      </w:r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6347EAF1" w:rsidR="00C90E2F" w:rsidRDefault="00C90E2F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4F73EC" w14:textId="77777777" w:rsidR="00DF2F9D" w:rsidRPr="00CB6087" w:rsidRDefault="00DF2F9D" w:rsidP="00DF2F9D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Expense Reimbursement System)</w:t>
      </w:r>
    </w:p>
    <w:p w14:paraId="1D1F198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Crafted custom Angular directives to expand the capabilities of HTML attributes</w:t>
      </w:r>
    </w:p>
    <w:p w14:paraId="4D23F084" w14:textId="77777777" w:rsidR="00DF2F9D" w:rsidRPr="00DF2F9D" w:rsidRDefault="00DF2F9D" w:rsidP="00DF2F9D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76CEDDE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Employed Angular routing service to switch views within the application</w:t>
      </w:r>
    </w:p>
    <w:p w14:paraId="7924D577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</w:p>
    <w:p w14:paraId="151E268D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Utilized unit tests with JUnit and Spring AOP</w:t>
      </w:r>
    </w:p>
    <w:p w14:paraId="40B9AD7D" w14:textId="77777777" w:rsidR="00DF2F9D" w:rsidRPr="00CB6087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590CFCEA" w14:textId="77777777" w:rsidR="00DF2F9D" w:rsidRPr="00DF2F9D" w:rsidRDefault="00DF2F9D" w:rsidP="00DF2F9D"/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4B444683" w14:textId="77777777" w:rsidR="00DF2F9D" w:rsidRPr="000A77FC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772E5333" w14:textId="6965796B" w:rsidR="00DF2F9D" w:rsidRPr="00DF2F9D" w:rsidRDefault="00DF2F9D" w:rsidP="00413695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custom JQuery validation to enhance HTML</w:t>
      </w:r>
    </w:p>
    <w:p w14:paraId="74EFEB57" w14:textId="51CB48D7" w:rsidR="00DF2F9D" w:rsidRPr="00DF2F9D" w:rsidRDefault="00DF2F9D" w:rsidP="003D7F47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Familiar with the Spring ORM and hibernate tools involving Connection pooling, Mappings, Transaction Management</w:t>
      </w:r>
    </w:p>
    <w:p w14:paraId="43015F84" w14:textId="77777777" w:rsidR="00DF2F9D" w:rsidRPr="00CB6087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4C92C365" w14:textId="77777777" w:rsidR="00DF2F9D" w:rsidRPr="000A77FC" w:rsidRDefault="00DF2F9D" w:rsidP="00DF2F9D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645D04CF" w14:textId="6FE025C1" w:rsidR="000A77FC" w:rsidRPr="00DF2F9D" w:rsidRDefault="000A77FC" w:rsidP="00C16934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Styled HTML to structure markup pages and CSS design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77777777"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4C061370" w14:textId="1452B0A8" w:rsidR="0058090F" w:rsidRPr="0058090F" w:rsidRDefault="0058090F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58090F">
        <w:rPr>
          <w:sz w:val="20"/>
          <w:szCs w:val="20"/>
        </w:rPr>
        <w:t xml:space="preserve">Created custom </w:t>
      </w:r>
      <w:r w:rsidRPr="0058090F">
        <w:rPr>
          <w:b/>
          <w:bCs/>
          <w:sz w:val="20"/>
          <w:szCs w:val="20"/>
        </w:rPr>
        <w:t>JQuery</w:t>
      </w:r>
      <w:r w:rsidRPr="0058090F">
        <w:rPr>
          <w:sz w:val="20"/>
          <w:szCs w:val="20"/>
        </w:rPr>
        <w:t> validation to enhance </w:t>
      </w:r>
      <w:r w:rsidRPr="0058090F">
        <w:rPr>
          <w:b/>
          <w:bCs/>
          <w:sz w:val="20"/>
          <w:szCs w:val="20"/>
        </w:rPr>
        <w:t>HTML</w:t>
      </w:r>
      <w:r w:rsidRPr="0058090F">
        <w:rPr>
          <w:sz w:val="20"/>
          <w:szCs w:val="20"/>
        </w:rPr>
        <w:t>.</w:t>
      </w:r>
    </w:p>
    <w:p w14:paraId="4222934A" w14:textId="6961CBC3" w:rsidR="0058090F" w:rsidRPr="0058090F" w:rsidRDefault="00DF2F9D" w:rsidP="00F2571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8090F">
        <w:rPr>
          <w:bCs/>
          <w:noProof/>
          <w:sz w:val="20"/>
          <w:szCs w:val="20"/>
        </w:rPr>
        <w:t>Created web applications based on HTML, CSS, JavaScript, and WordPress.</w:t>
      </w:r>
    </w:p>
    <w:p w14:paraId="17E283CE" w14:textId="776B9DC9" w:rsidR="00F537F8" w:rsidRPr="00946D8D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/security, and end-user issues</w:t>
      </w:r>
    </w:p>
    <w:p w14:paraId="710CFE07" w14:textId="278659D3" w:rsidR="00DF2F9D" w:rsidRPr="00DF2F9D" w:rsidRDefault="00DF2F9D" w:rsidP="003252F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Registered domain names, uploaded data to hosting, implemented and maintained cloud services by AWS, Google Cloud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>TD Veresk</w:t>
      </w:r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77777777"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Administrato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289B309A" w14:textId="5F9ED5C4" w:rsidR="00886AA7" w:rsidRPr="00886AA7" w:rsidRDefault="00886AA7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886AA7">
        <w:rPr>
          <w:bCs/>
          <w:noProof/>
          <w:sz w:val="20"/>
          <w:szCs w:val="20"/>
        </w:rPr>
        <w:t>Automation processes for</w:t>
      </w:r>
      <w:r w:rsidRPr="00F01B5D">
        <w:rPr>
          <w:bCs/>
          <w:noProof/>
          <w:sz w:val="20"/>
          <w:szCs w:val="20"/>
        </w:rPr>
        <w:t xml:space="preserve"> Linux </w:t>
      </w:r>
      <w:r>
        <w:rPr>
          <w:bCs/>
          <w:noProof/>
          <w:sz w:val="20"/>
          <w:szCs w:val="20"/>
        </w:rPr>
        <w:t>(</w:t>
      </w:r>
      <w:r w:rsidRPr="00F01B5D">
        <w:rPr>
          <w:bCs/>
          <w:noProof/>
          <w:sz w:val="20"/>
          <w:szCs w:val="20"/>
        </w:rPr>
        <w:t xml:space="preserve">Bash </w:t>
      </w:r>
      <w:r>
        <w:rPr>
          <w:bCs/>
          <w:noProof/>
          <w:sz w:val="20"/>
          <w:szCs w:val="20"/>
        </w:rPr>
        <w:t>/</w:t>
      </w:r>
      <w:r w:rsidRPr="00F01B5D">
        <w:rPr>
          <w:bCs/>
          <w:noProof/>
          <w:sz w:val="20"/>
          <w:szCs w:val="20"/>
        </w:rPr>
        <w:t xml:space="preserve"> Perl</w:t>
      </w:r>
      <w:r>
        <w:rPr>
          <w:bCs/>
          <w:noProof/>
          <w:sz w:val="20"/>
          <w:szCs w:val="20"/>
        </w:rPr>
        <w:t>), for</w:t>
      </w:r>
      <w:r w:rsidRPr="00886AA7">
        <w:rPr>
          <w:bCs/>
          <w:noProof/>
          <w:sz w:val="20"/>
          <w:szCs w:val="20"/>
        </w:rPr>
        <w:t xml:space="preserve"> Windows (</w:t>
      </w:r>
      <w:r>
        <w:rPr>
          <w:bCs/>
          <w:noProof/>
          <w:sz w:val="20"/>
          <w:szCs w:val="20"/>
        </w:rPr>
        <w:t xml:space="preserve">CMD / </w:t>
      </w:r>
      <w:r w:rsidRPr="00886AA7">
        <w:rPr>
          <w:bCs/>
          <w:noProof/>
          <w:sz w:val="20"/>
          <w:szCs w:val="20"/>
        </w:rPr>
        <w:t>PowerShell)</w:t>
      </w:r>
    </w:p>
    <w:p w14:paraId="555C6D53" w14:textId="595DB8E9" w:rsidR="00F537F8" w:rsidRPr="00D8151E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</w:t>
      </w:r>
      <w:r w:rsidR="00F01B5D" w:rsidRPr="00233067">
        <w:rPr>
          <w:sz w:val="20"/>
          <w:szCs w:val="20"/>
        </w:rPr>
        <w:t>VPN</w:t>
      </w:r>
      <w:r w:rsidR="00886AA7">
        <w:rPr>
          <w:sz w:val="20"/>
          <w:szCs w:val="20"/>
        </w:rPr>
        <w:t xml:space="preserve">, and </w:t>
      </w:r>
      <w:r w:rsidR="00886AA7" w:rsidRPr="00946D8D">
        <w:rPr>
          <w:bCs/>
          <w:noProof/>
          <w:sz w:val="20"/>
          <w:szCs w:val="20"/>
        </w:rPr>
        <w:t>Microsoft Terminal Server</w:t>
      </w:r>
      <w:r w:rsidR="00886AA7">
        <w:rPr>
          <w:bCs/>
          <w:noProof/>
          <w:sz w:val="20"/>
          <w:szCs w:val="20"/>
        </w:rPr>
        <w:t>,</w:t>
      </w:r>
      <w:r w:rsidR="00886AA7" w:rsidRPr="00946D8D">
        <w:rPr>
          <w:bCs/>
          <w:noProof/>
          <w:sz w:val="20"/>
          <w:szCs w:val="20"/>
        </w:rPr>
        <w:t xml:space="preserve"> and worked with end-users by RDP &amp; Linux server with </w:t>
      </w:r>
      <w:r w:rsidR="00886AA7">
        <w:rPr>
          <w:bCs/>
          <w:noProof/>
          <w:sz w:val="20"/>
          <w:szCs w:val="20"/>
        </w:rPr>
        <w:t xml:space="preserve">a </w:t>
      </w:r>
      <w:r w:rsidR="00886AA7" w:rsidRPr="00946D8D">
        <w:rPr>
          <w:bCs/>
          <w:noProof/>
          <w:sz w:val="20"/>
          <w:szCs w:val="20"/>
        </w:rPr>
        <w:t>firewall</w:t>
      </w:r>
    </w:p>
    <w:p w14:paraId="55DADDE5" w14:textId="76A64155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aintained &amp; upgraded 100+ desktops (Dell, HP, customized) as needed</w:t>
      </w:r>
    </w:p>
    <w:p w14:paraId="487F84BD" w14:textId="6325574F" w:rsidR="00F537F8" w:rsidRPr="00946D8D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>Albert Nerken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26AC2"/>
    <w:rsid w:val="000417B4"/>
    <w:rsid w:val="000617B5"/>
    <w:rsid w:val="000646AF"/>
    <w:rsid w:val="00072319"/>
    <w:rsid w:val="00074F83"/>
    <w:rsid w:val="000901B1"/>
    <w:rsid w:val="00090C13"/>
    <w:rsid w:val="00090C9A"/>
    <w:rsid w:val="00093795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11764"/>
    <w:rsid w:val="00221FA5"/>
    <w:rsid w:val="00226E9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452A2"/>
    <w:rsid w:val="00353633"/>
    <w:rsid w:val="0037456B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D0778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068FF"/>
    <w:rsid w:val="00526BF8"/>
    <w:rsid w:val="00544BE7"/>
    <w:rsid w:val="005554AA"/>
    <w:rsid w:val="00572C96"/>
    <w:rsid w:val="0058090F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92581"/>
    <w:rsid w:val="00695114"/>
    <w:rsid w:val="00696394"/>
    <w:rsid w:val="006B50BB"/>
    <w:rsid w:val="006F351B"/>
    <w:rsid w:val="00713DC5"/>
    <w:rsid w:val="00714235"/>
    <w:rsid w:val="00715B3C"/>
    <w:rsid w:val="0072487F"/>
    <w:rsid w:val="00726760"/>
    <w:rsid w:val="0073481F"/>
    <w:rsid w:val="0079122D"/>
    <w:rsid w:val="00793712"/>
    <w:rsid w:val="007A0E8B"/>
    <w:rsid w:val="007B2FBC"/>
    <w:rsid w:val="007B6119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86AA7"/>
    <w:rsid w:val="00893426"/>
    <w:rsid w:val="00895BDD"/>
    <w:rsid w:val="008A1742"/>
    <w:rsid w:val="008A22E7"/>
    <w:rsid w:val="008A3A75"/>
    <w:rsid w:val="008A676F"/>
    <w:rsid w:val="008C784C"/>
    <w:rsid w:val="008D17AF"/>
    <w:rsid w:val="008F2D0D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37198"/>
    <w:rsid w:val="00C646C6"/>
    <w:rsid w:val="00C67860"/>
    <w:rsid w:val="00C8198C"/>
    <w:rsid w:val="00C90E2F"/>
    <w:rsid w:val="00C96711"/>
    <w:rsid w:val="00CA3482"/>
    <w:rsid w:val="00CB6087"/>
    <w:rsid w:val="00CC55F5"/>
    <w:rsid w:val="00CD3598"/>
    <w:rsid w:val="00CF1CF2"/>
    <w:rsid w:val="00D02D82"/>
    <w:rsid w:val="00D03DC0"/>
    <w:rsid w:val="00D11F5C"/>
    <w:rsid w:val="00D139E9"/>
    <w:rsid w:val="00D164B9"/>
    <w:rsid w:val="00D32D24"/>
    <w:rsid w:val="00D348D6"/>
    <w:rsid w:val="00D41210"/>
    <w:rsid w:val="00D47ABB"/>
    <w:rsid w:val="00D5439A"/>
    <w:rsid w:val="00D60BB8"/>
    <w:rsid w:val="00D67D31"/>
    <w:rsid w:val="00D8151E"/>
    <w:rsid w:val="00D96B9E"/>
    <w:rsid w:val="00DA634C"/>
    <w:rsid w:val="00DD07F4"/>
    <w:rsid w:val="00DD7A26"/>
    <w:rsid w:val="00DE31AF"/>
    <w:rsid w:val="00DF2F9D"/>
    <w:rsid w:val="00E1202D"/>
    <w:rsid w:val="00E17039"/>
    <w:rsid w:val="00E354A6"/>
    <w:rsid w:val="00E41D27"/>
    <w:rsid w:val="00E559B7"/>
    <w:rsid w:val="00E578E8"/>
    <w:rsid w:val="00E57D04"/>
    <w:rsid w:val="00E740AE"/>
    <w:rsid w:val="00E85F57"/>
    <w:rsid w:val="00E95F25"/>
    <w:rsid w:val="00E97057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5906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haredContentType xmlns="Microsoft.SharePoint.Taxonomy.ContentTypeSync" SourceId="648e9b76-538e-49d9-9161-680cb1c6cc92" ContentTypeId="0x0101" PreviousValue="false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2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0</TotalTime>
  <Pages>2</Pages>
  <Words>1057</Words>
  <Characters>602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133</cp:revision>
  <cp:lastPrinted>2012-09-18T16:08:00Z</cp:lastPrinted>
  <dcterms:created xsi:type="dcterms:W3CDTF">2019-10-23T22:46:00Z</dcterms:created>
  <dcterms:modified xsi:type="dcterms:W3CDTF">2024-07-02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